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F39BA" w14:textId="1F266EE0" w:rsidR="00ED23C7" w:rsidRPr="00CC139E" w:rsidRDefault="00CC139E" w:rsidP="00CC139E">
      <w:r>
        <w:rPr>
          <w:noProof/>
        </w:rPr>
        <w:drawing>
          <wp:inline distT="0" distB="0" distL="0" distR="0" wp14:anchorId="6FAEB05F" wp14:editId="2078469E">
            <wp:extent cx="5731510" cy="7331075"/>
            <wp:effectExtent l="152400" t="152400" r="383540" b="2317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310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FB8C3B" wp14:editId="3C2087DB">
            <wp:extent cx="5731510" cy="5741670"/>
            <wp:effectExtent l="114300" t="152400" r="345440" b="2400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16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F201A5" wp14:editId="602233FB">
            <wp:extent cx="5731510" cy="5403215"/>
            <wp:effectExtent l="152400" t="152400" r="345440" b="254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032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D032FA" wp14:editId="7B701FBB">
            <wp:extent cx="5731510" cy="4393565"/>
            <wp:effectExtent l="152400" t="152400" r="345440" b="254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935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6D986D" wp14:editId="14184ED2">
            <wp:extent cx="5731510" cy="3963670"/>
            <wp:effectExtent l="152400" t="152400" r="345440" b="2463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636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352E0D" wp14:editId="6891CF9D">
            <wp:extent cx="5731510" cy="4331335"/>
            <wp:effectExtent l="152400" t="152400" r="307340" b="2406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13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AC3E25" wp14:editId="5092DF98">
            <wp:extent cx="5731510" cy="5574030"/>
            <wp:effectExtent l="152400" t="152400" r="383540" b="2743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740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0AC241" wp14:editId="552AF5FD">
            <wp:extent cx="5731510" cy="4495800"/>
            <wp:effectExtent l="152400" t="152400" r="383540" b="2476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95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99B1C3" wp14:editId="50AD0698">
            <wp:extent cx="5731510" cy="5639435"/>
            <wp:effectExtent l="152400" t="152400" r="345440" b="2470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394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ED23C7" w:rsidRPr="00CC13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08457" w14:textId="77777777" w:rsidR="00C44E5D" w:rsidRDefault="00C44E5D" w:rsidP="00CC139E">
      <w:pPr>
        <w:spacing w:after="0" w:line="240" w:lineRule="auto"/>
      </w:pPr>
      <w:r>
        <w:separator/>
      </w:r>
    </w:p>
  </w:endnote>
  <w:endnote w:type="continuationSeparator" w:id="0">
    <w:p w14:paraId="08D933CF" w14:textId="77777777" w:rsidR="00C44E5D" w:rsidRDefault="00C44E5D" w:rsidP="00CC13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3545D" w14:textId="77777777" w:rsidR="00C44E5D" w:rsidRDefault="00C44E5D" w:rsidP="00CC139E">
      <w:pPr>
        <w:spacing w:after="0" w:line="240" w:lineRule="auto"/>
      </w:pPr>
      <w:r>
        <w:separator/>
      </w:r>
    </w:p>
  </w:footnote>
  <w:footnote w:type="continuationSeparator" w:id="0">
    <w:p w14:paraId="7AFBBBB0" w14:textId="77777777" w:rsidR="00C44E5D" w:rsidRDefault="00C44E5D" w:rsidP="00CC13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7Aws7A0NzW3NDdR0lEKTi0uzszPAykwrgUAJ+Cx3SwAAAA="/>
  </w:docVars>
  <w:rsids>
    <w:rsidRoot w:val="002B49DB"/>
    <w:rsid w:val="00061E38"/>
    <w:rsid w:val="002B49DB"/>
    <w:rsid w:val="00B37B3A"/>
    <w:rsid w:val="00C44E5D"/>
    <w:rsid w:val="00CC139E"/>
    <w:rsid w:val="00ED23C7"/>
    <w:rsid w:val="00F46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6EFA5"/>
  <w15:chartTrackingRefBased/>
  <w15:docId w15:val="{3810C295-268C-406C-B956-0869B5109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13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39E"/>
  </w:style>
  <w:style w:type="paragraph" w:styleId="Footer">
    <w:name w:val="footer"/>
    <w:basedOn w:val="Normal"/>
    <w:link w:val="FooterChar"/>
    <w:uiPriority w:val="99"/>
    <w:unhideWhenUsed/>
    <w:rsid w:val="00CC13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rv desai</dc:creator>
  <cp:keywords/>
  <dc:description/>
  <cp:lastModifiedBy>atharv desai</cp:lastModifiedBy>
  <cp:revision>4</cp:revision>
  <dcterms:created xsi:type="dcterms:W3CDTF">2022-09-12T12:54:00Z</dcterms:created>
  <dcterms:modified xsi:type="dcterms:W3CDTF">2022-09-13T11:15:00Z</dcterms:modified>
</cp:coreProperties>
</file>